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60 (98.6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 ( 2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357 (97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78 (7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87 (23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63 (44.7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02 (55.3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e307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